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40B9F927" w:rsidR="00C7071B" w:rsidRPr="003E15CC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3E15CC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3E15CC" w:rsidRPr="003E15CC">
        <w:rPr>
          <w:rFonts w:ascii="Arial Narrow" w:hAnsi="Arial Narrow"/>
          <w:b/>
          <w:bCs/>
          <w:sz w:val="22"/>
          <w:szCs w:val="22"/>
        </w:rPr>
        <w:t>Propagačné predmety s potlačou 4</w:t>
      </w:r>
      <w:r w:rsidR="006C3628" w:rsidRPr="003E15CC">
        <w:rPr>
          <w:rFonts w:ascii="Arial Narrow" w:hAnsi="Arial Narrow"/>
          <w:b/>
          <w:bCs/>
          <w:sz w:val="22"/>
          <w:szCs w:val="22"/>
        </w:rPr>
        <w:t>/22</w:t>
      </w:r>
      <w:r w:rsidRPr="003E15CC">
        <w:rPr>
          <w:rFonts w:ascii="Arial Narrow" w:hAnsi="Arial Narrow" w:cs="Times New Roman"/>
          <w:b/>
          <w:bCs/>
          <w:sz w:val="22"/>
          <w:szCs w:val="22"/>
        </w:rPr>
        <w:t>“</w:t>
      </w:r>
      <w:r w:rsidRPr="003E15CC">
        <w:rPr>
          <w:rFonts w:ascii="Arial Narrow" w:hAnsi="Arial Narrow" w:cs="Times New Roman"/>
          <w:b/>
          <w:sz w:val="22"/>
          <w:szCs w:val="22"/>
        </w:rPr>
        <w:t xml:space="preserve"> </w:t>
      </w:r>
      <w:r w:rsidR="00884201" w:rsidRPr="003E15CC">
        <w:rPr>
          <w:rFonts w:ascii="Arial Narrow" w:hAnsi="Arial Narrow"/>
          <w:b/>
          <w:sz w:val="22"/>
          <w:szCs w:val="22"/>
        </w:rPr>
        <w:t xml:space="preserve">(ID zákazky </w:t>
      </w:r>
      <w:r w:rsidR="003E15CC" w:rsidRPr="003E15CC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31985</w:t>
      </w:r>
      <w:r w:rsidR="00884201" w:rsidRPr="003E15CC">
        <w:rPr>
          <w:rFonts w:ascii="Arial Narrow" w:hAnsi="Arial Narrow"/>
          <w:b/>
          <w:sz w:val="22"/>
          <w:szCs w:val="22"/>
        </w:rPr>
        <w:t xml:space="preserve">) </w:t>
      </w:r>
      <w:r w:rsidRPr="003E15CC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A0328E" w:rsidRPr="003E15CC">
        <w:rPr>
          <w:rFonts w:ascii="Arial Narrow" w:hAnsi="Arial Narrow" w:cs="Times New Roman"/>
          <w:sz w:val="22"/>
          <w:szCs w:val="22"/>
        </w:rPr>
        <w:t xml:space="preserve">Informačné a propagačné </w:t>
      </w:r>
      <w:proofErr w:type="spellStart"/>
      <w:r w:rsidR="00A0328E" w:rsidRPr="003E15CC">
        <w:rPr>
          <w:rFonts w:ascii="Arial Narrow" w:hAnsi="Arial Narrow" w:cs="Times New Roman"/>
          <w:sz w:val="22"/>
          <w:szCs w:val="22"/>
        </w:rPr>
        <w:t>predmety_DNS</w:t>
      </w:r>
      <w:proofErr w:type="spellEnd"/>
      <w:r w:rsidRPr="003E15CC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</w:t>
      </w:r>
      <w:bookmarkStart w:id="0" w:name="_GoBack"/>
      <w:bookmarkEnd w:id="0"/>
      <w:r w:rsidRPr="003E15CC">
        <w:rPr>
          <w:rFonts w:ascii="Arial Narrow" w:hAnsi="Arial Narrow" w:cs="Times New Roman"/>
          <w:sz w:val="22"/>
          <w:szCs w:val="22"/>
        </w:rPr>
        <w:t>nia všetkých členov skupiny dodávateľov) ........................ vyhlasuje, že</w:t>
      </w:r>
    </w:p>
    <w:p w14:paraId="617D1070" w14:textId="77777777" w:rsidR="00C7071B" w:rsidRPr="003E15CC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3E15CC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3E15CC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3E15C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3E15CC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3E15CC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3E15CC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3E15CC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ab/>
      </w:r>
      <w:r w:rsidRPr="003E15CC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3E15CC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3E15CC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3E15CC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789EC5A" w14:textId="77777777" w:rsidR="00C7071B" w:rsidRPr="0093696C" w:rsidRDefault="00C7071B" w:rsidP="00C7071B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13D1E5F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0C30F03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56239A2A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DE2051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A8A8750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4F75D144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93696C">
        <w:rPr>
          <w:rFonts w:ascii="Arial Narrow" w:hAnsi="Arial Narrow" w:cs="Times New Roman"/>
          <w:sz w:val="24"/>
          <w:szCs w:val="24"/>
        </w:rPr>
        <w:tab/>
      </w:r>
      <w:r w:rsidRPr="0093696C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C2A6F" w14:textId="77777777" w:rsidR="00703ACE" w:rsidRDefault="00703ACE" w:rsidP="00317080">
      <w:r>
        <w:separator/>
      </w:r>
    </w:p>
  </w:endnote>
  <w:endnote w:type="continuationSeparator" w:id="0">
    <w:p w14:paraId="56258FFA" w14:textId="77777777" w:rsidR="00703ACE" w:rsidRDefault="00703AC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DE4F8" w14:textId="77777777" w:rsidR="00703ACE" w:rsidRDefault="00703ACE" w:rsidP="00317080">
      <w:r>
        <w:separator/>
      </w:r>
    </w:p>
  </w:footnote>
  <w:footnote w:type="continuationSeparator" w:id="0">
    <w:p w14:paraId="60CB283A" w14:textId="77777777" w:rsidR="00703ACE" w:rsidRDefault="00703AC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476CE"/>
    <w:rsid w:val="00596FCF"/>
    <w:rsid w:val="005C73B9"/>
    <w:rsid w:val="005D22AE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696C"/>
    <w:rsid w:val="009442A8"/>
    <w:rsid w:val="00A0328E"/>
    <w:rsid w:val="00A21A7C"/>
    <w:rsid w:val="00A566DA"/>
    <w:rsid w:val="00A83926"/>
    <w:rsid w:val="00AB48BD"/>
    <w:rsid w:val="00BD7F42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9</cp:revision>
  <dcterms:created xsi:type="dcterms:W3CDTF">2021-09-26T10:50:00Z</dcterms:created>
  <dcterms:modified xsi:type="dcterms:W3CDTF">2022-09-27T11:27:00Z</dcterms:modified>
</cp:coreProperties>
</file>